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1_Problem1</w:t>
      </w:r>
    </w:p>
    <w:p>
      <w:pPr>
        <w:pStyle w:val="Author"/>
      </w:pPr>
      <w:r>
        <w:t xml:space="preserve">Stefanno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and</w:t>
      </w:r>
      <w:r>
        <w:t xml:space="preserve"> </w:t>
      </w:r>
      <w:r>
        <w:t xml:space="preserve">Julie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Feburary</w:t>
      </w:r>
      <w:r>
        <w:t xml:space="preserve"> </w:t>
      </w:r>
      <w:r>
        <w:t xml:space="preserve">1st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i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W[i,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A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.out=</w:t>
      </w:r>
      <w:r>
        <w:rPr>
          <w:rStyle w:val="NormalTok"/>
        </w:rPr>
        <w:t xml:space="preserve">(N)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colum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Amat[i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column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.out=</w:t>
      </w:r>
      <w:r>
        <w:rPr>
          <w:rStyle w:val="NormalTok"/>
        </w:rPr>
        <w:t xml:space="preserve">(N)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colum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lum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Amat[i,column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lum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Amat[i,count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olum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ij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N,N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Xijk[I,K,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jk[I,K,j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Xijk[I,j,K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jk[I,j,K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ijk.vec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vector.positio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z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    Xijk.vector[vector.position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jk[x,y,z]</w:t>
      </w:r>
      <w:r>
        <w:br w:type="textWrapping"/>
      </w:r>
      <w:r>
        <w:rPr>
          <w:rStyle w:val="NormalTok"/>
        </w:rPr>
        <w:t xml:space="preserve">        vector.posi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or.pos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i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N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Yij[I,K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j[I,K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I,j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Yij[j,K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j[j,K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I,j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ij.vec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vector.positio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  Yij.vector[vector.position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j[x,y]</w:t>
      </w:r>
      <w:r>
        <w:br w:type="textWrapping"/>
      </w:r>
      <w:r>
        <w:rPr>
          <w:rStyle w:val="NormalTok"/>
        </w:rPr>
        <w:t xml:space="preserve">      vector.posi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or.posi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ma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ij.vector, Xijk.vecto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Ama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nu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e83a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_Problem1</dc:title>
  <dc:creator>Stefanno Da Silva and Julie Yu</dc:creator>
  <dcterms:created xsi:type="dcterms:W3CDTF">2018-02-01T15:19:20Z</dcterms:created>
  <dcterms:modified xsi:type="dcterms:W3CDTF">2018-02-01T15:19:20Z</dcterms:modified>
</cp:coreProperties>
</file>